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AF1DB" w14:textId="66B3FEAB" w:rsidR="00352A21" w:rsidRDefault="00AF377F">
      <w:r w:rsidRPr="00AF377F">
        <w:drawing>
          <wp:inline distT="0" distB="0" distL="0" distR="0" wp14:anchorId="223DE461" wp14:editId="1C057256">
            <wp:extent cx="5731510" cy="4721860"/>
            <wp:effectExtent l="0" t="0" r="2540" b="2540"/>
            <wp:docPr id="19855238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23870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2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1928" w14:textId="77777777" w:rsidR="00B77554" w:rsidRDefault="00B77554"/>
    <w:p w14:paraId="389639C0" w14:textId="01492862" w:rsidR="00B77554" w:rsidRDefault="00B77554">
      <w:r w:rsidRPr="00B77554">
        <w:drawing>
          <wp:inline distT="0" distB="0" distL="0" distR="0" wp14:anchorId="6E9EF351" wp14:editId="684D49C8">
            <wp:extent cx="5731510" cy="1085850"/>
            <wp:effectExtent l="0" t="0" r="2540" b="0"/>
            <wp:docPr id="5766431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643175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36625" w14:textId="77777777" w:rsidR="002F4AED" w:rsidRDefault="002F4AED"/>
    <w:p w14:paraId="004C4ADE" w14:textId="77777777" w:rsidR="002F4AED" w:rsidRDefault="002F4AED"/>
    <w:p w14:paraId="111A1AF1" w14:textId="2A6007CE" w:rsidR="002F4AED" w:rsidRDefault="002F4AED">
      <w:r>
        <w:t xml:space="preserve">Read through: </w:t>
      </w:r>
      <w:hyperlink r:id="rId6" w:history="1">
        <w:r w:rsidRPr="007B5916">
          <w:rPr>
            <w:rStyle w:val="Hyperlink"/>
          </w:rPr>
          <w:t>https://primer.picoctf.org/#_git_version_control</w:t>
        </w:r>
      </w:hyperlink>
    </w:p>
    <w:p w14:paraId="4468611B" w14:textId="77777777" w:rsidR="002F4AED" w:rsidRDefault="002F4AED"/>
    <w:p w14:paraId="2544ED5D" w14:textId="46C8DFA6" w:rsidR="002F4AED" w:rsidRDefault="002F4AED">
      <w:r>
        <w:t>What could we see the history of commits?</w:t>
      </w:r>
    </w:p>
    <w:p w14:paraId="6C89952E" w14:textId="6C0C65D7" w:rsidR="00E41E77" w:rsidRDefault="00E41E77">
      <w:r>
        <w:t>(lemme know if any of you don’t know how commits work)</w:t>
      </w:r>
    </w:p>
    <w:p w14:paraId="280A7D0B" w14:textId="77777777" w:rsidR="002F4AED" w:rsidRDefault="002F4AED"/>
    <w:p w14:paraId="03ED982A" w14:textId="77777777" w:rsidR="002F4AED" w:rsidRDefault="002F4AED"/>
    <w:p w14:paraId="2A6D91A0" w14:textId="77777777" w:rsidR="002F4AED" w:rsidRDefault="002F4AED"/>
    <w:p w14:paraId="4E7D3D7E" w14:textId="06BF7563" w:rsidR="002F4AED" w:rsidRDefault="002F4AED">
      <w:r w:rsidRPr="002F4AED">
        <w:lastRenderedPageBreak/>
        <w:drawing>
          <wp:inline distT="0" distB="0" distL="0" distR="0" wp14:anchorId="7A06FA2E" wp14:editId="7D0A2355">
            <wp:extent cx="5731510" cy="2593340"/>
            <wp:effectExtent l="0" t="0" r="2540" b="0"/>
            <wp:docPr id="170819865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198652" name="Picture 1" descr="A screen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4A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3MDUwMjAzNjcyMzVW0lEKTi0uzszPAykwrAUA5rwAvSwAAAA="/>
  </w:docVars>
  <w:rsids>
    <w:rsidRoot w:val="00ED0F03"/>
    <w:rsid w:val="00134529"/>
    <w:rsid w:val="002F4AED"/>
    <w:rsid w:val="00352A21"/>
    <w:rsid w:val="00363A73"/>
    <w:rsid w:val="00432D62"/>
    <w:rsid w:val="00AF377F"/>
    <w:rsid w:val="00B77554"/>
    <w:rsid w:val="00E41E77"/>
    <w:rsid w:val="00ED0F03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E2FEC"/>
  <w15:chartTrackingRefBased/>
  <w15:docId w15:val="{FA2DE854-EB78-4BA7-8BD8-622708549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0F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0F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0F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0F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0F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0F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0F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0F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0F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0F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0F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0F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0F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0F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0F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0F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0F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0F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0F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0F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0F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0F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0F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0F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0F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0F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0F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0F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0F0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F4AE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4A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rimer.picoctf.org/#_git_version_control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7</cp:revision>
  <dcterms:created xsi:type="dcterms:W3CDTF">2025-03-07T01:37:00Z</dcterms:created>
  <dcterms:modified xsi:type="dcterms:W3CDTF">2025-03-07T01:39:00Z</dcterms:modified>
</cp:coreProperties>
</file>